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indy tenor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i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nor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2 North Campbell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indyt_8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4957385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